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E6ECC" w14:textId="25D358EA" w:rsidR="00B238AE" w:rsidRDefault="00B238AE" w:rsidP="00B238AE">
      <w:pPr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PLEASE ANSWER ALL QUESTIONS.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ab/>
        <w:t xml:space="preserve">     Total 2</w:t>
      </w:r>
      <w:r w:rsidR="00F54E00"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>5</w:t>
      </w:r>
      <w:r>
        <w:rPr>
          <w:rFonts w:ascii="Bookman Old Style" w:eastAsia="Bookman Old Style" w:hAnsi="Bookman Old Style" w:cs="Bookman Old Style"/>
          <w:b/>
          <w:color w:val="000000"/>
          <w:sz w:val="24"/>
          <w:szCs w:val="24"/>
          <w:highlight w:val="white"/>
        </w:rPr>
        <w:t xml:space="preserve"> Marks</w:t>
      </w:r>
    </w:p>
    <w:p w14:paraId="65AD4852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1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43BC652E" w14:textId="7CBBC22F" w:rsidR="00B238AE" w:rsidRPr="009E3C3F" w:rsidRDefault="002908CA" w:rsidP="0058612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 xml:space="preserve">What are the different datatypes used for transmitting data? </w:t>
      </w:r>
      <w:r w:rsidR="00447FB9">
        <w:rPr>
          <w:rFonts w:ascii="Bookman Old Style" w:eastAsia="Bookman Old Style" w:hAnsi="Bookman Old Style" w:cs="Bookman Old Style"/>
          <w:color w:val="000000"/>
        </w:rPr>
        <w:t>“XML must have one root key-value pair. JSON can have multiple.” Explain with an example.</w:t>
      </w:r>
      <w:r w:rsidR="00447FB9">
        <w:rPr>
          <w:rFonts w:ascii="Bookman Old Style" w:eastAsia="Bookman Old Style" w:hAnsi="Bookman Old Style" w:cs="Bookman Old Style"/>
          <w:color w:val="000000"/>
        </w:rPr>
        <w:tab/>
      </w:r>
      <w:r w:rsidR="00447FB9">
        <w:rPr>
          <w:rFonts w:ascii="Bookman Old Style" w:eastAsia="Bookman Old Style" w:hAnsi="Bookman Old Style" w:cs="Bookman Old Style"/>
          <w:color w:val="000000"/>
        </w:rPr>
        <w:tab/>
      </w:r>
      <w:r w:rsidR="00447FB9">
        <w:rPr>
          <w:rFonts w:ascii="Bookman Old Style" w:eastAsia="Bookman Old Style" w:hAnsi="Bookman Old Style" w:cs="Bookman Old Style"/>
          <w:color w:val="000000"/>
        </w:rPr>
        <w:tab/>
      </w:r>
      <w:r w:rsidR="00447FB9"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>(</w:t>
      </w:r>
      <w:r w:rsidR="00447FB9">
        <w:rPr>
          <w:rFonts w:ascii="Bookman Old Style" w:eastAsia="Bookman Old Style" w:hAnsi="Bookman Old Style" w:cs="Bookman Old Style"/>
          <w:b/>
          <w:color w:val="000000"/>
        </w:rPr>
        <w:t>3+4=7</w:t>
      </w:r>
      <w:r w:rsidR="00B238AE" w:rsidRPr="009E3C3F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21168728" w14:textId="77777777" w:rsidR="00304B8C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2</w:t>
      </w:r>
    </w:p>
    <w:p w14:paraId="73218ACF" w14:textId="77777777" w:rsidR="004C3D36" w:rsidRDefault="00B07261" w:rsidP="00304B8C">
      <w:pPr>
        <w:tabs>
          <w:tab w:val="left" w:pos="7215"/>
        </w:tabs>
        <w:jc w:val="both"/>
        <w:outlineLvl w:val="0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 xml:space="preserve">What are the different types of data you can transmit using routes in flask? </w:t>
      </w:r>
      <w:r w:rsidR="004C3D36">
        <w:rPr>
          <w:rFonts w:ascii="Bookman Old Style" w:eastAsia="Bookman Old Style" w:hAnsi="Bookman Old Style" w:cs="Bookman Old Style"/>
          <w:bCs/>
        </w:rPr>
        <w:t>How do you use dynamic elements in a Jinja template? Provide an example.</w:t>
      </w:r>
    </w:p>
    <w:p w14:paraId="6AA673FA" w14:textId="086B347A" w:rsidR="00304B8C" w:rsidRDefault="004C3D36" w:rsidP="007A4DF3">
      <w:pPr>
        <w:tabs>
          <w:tab w:val="left" w:pos="7215"/>
        </w:tabs>
        <w:jc w:val="both"/>
        <w:outlineLvl w:val="0"/>
        <w:rPr>
          <w:rFonts w:ascii="Bookman Old Style" w:eastAsia="Bookman Old Style" w:hAnsi="Bookman Old Style" w:cs="Bookman Old Style"/>
          <w:bCs/>
        </w:rPr>
      </w:pPr>
      <w:r>
        <w:rPr>
          <w:rFonts w:ascii="Bookman Old Style" w:eastAsia="Bookman Old Style" w:hAnsi="Bookman Old Style" w:cs="Bookman Old Style"/>
          <w:bCs/>
        </w:rPr>
        <w:t>Consider the following python route:</w:t>
      </w:r>
    </w:p>
    <w:p w14:paraId="13C8DCCD" w14:textId="1F5B9AED" w:rsidR="007A4DF3" w:rsidRPr="007A4DF3" w:rsidRDefault="00500BF6" w:rsidP="00BC4B59">
      <w:pPr>
        <w:tabs>
          <w:tab w:val="left" w:pos="7215"/>
        </w:tabs>
        <w:jc w:val="center"/>
        <w:outlineLvl w:val="0"/>
        <w:rPr>
          <w:rFonts w:ascii="Bookman Old Style" w:eastAsia="Bookman Old Style" w:hAnsi="Bookman Old Style" w:cs="Bookman Old Style"/>
          <w:bCs/>
        </w:rPr>
      </w:pPr>
      <w:r>
        <w:rPr>
          <w:noProof/>
        </w:rPr>
        <w:drawing>
          <wp:inline distT="0" distB="0" distL="0" distR="0" wp14:anchorId="18533F01" wp14:editId="38D4078F">
            <wp:extent cx="2343600" cy="2797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43600" cy="27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403C2" w14:textId="77777777" w:rsidR="009A5050" w:rsidRDefault="009A5050" w:rsidP="003955A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color w:val="000000"/>
        </w:rPr>
        <w:t>Now look at the results displayed when this route is called:</w:t>
      </w:r>
    </w:p>
    <w:p w14:paraId="09FC9FF8" w14:textId="77777777" w:rsidR="009A5050" w:rsidRDefault="009A5050" w:rsidP="009A505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Bookman Old Style" w:eastAsia="Bookman Old Style" w:hAnsi="Bookman Old Style" w:cs="Bookman Old Style"/>
          <w:b/>
          <w:color w:val="000000"/>
        </w:rPr>
      </w:pPr>
      <w:r>
        <w:rPr>
          <w:noProof/>
        </w:rPr>
        <w:drawing>
          <wp:inline distT="0" distB="0" distL="0" distR="0" wp14:anchorId="1373A7E6" wp14:editId="6AB53F5D">
            <wp:extent cx="2430000" cy="842400"/>
            <wp:effectExtent l="19050" t="1905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30000" cy="842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73586">
        <w:rPr>
          <w:rFonts w:ascii="Bookman Old Style" w:eastAsia="Bookman Old Style" w:hAnsi="Bookman Old Style" w:cs="Bookman Old Style"/>
          <w:b/>
          <w:color w:val="000000"/>
        </w:rPr>
        <w:t xml:space="preserve"> </w:t>
      </w:r>
    </w:p>
    <w:p w14:paraId="7E6BD7FF" w14:textId="24140364" w:rsidR="00B238AE" w:rsidRPr="00304B8C" w:rsidRDefault="009A5050" w:rsidP="009A50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Bookman Old Style" w:eastAsia="Bookman Old Style" w:hAnsi="Bookman Old Style" w:cs="Bookman Old Style"/>
          <w:color w:val="000000"/>
        </w:rPr>
      </w:pPr>
      <w:r>
        <w:rPr>
          <w:rFonts w:ascii="Bookman Old Style" w:eastAsia="Bookman Old Style" w:hAnsi="Bookman Old Style" w:cs="Bookman Old Style"/>
          <w:bCs/>
          <w:color w:val="000000"/>
        </w:rPr>
        <w:t>Write the code to display the Capital, Language and the Currency of the searched country. Use the flask templating syntax to display the information.</w:t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</w:r>
      <w:r>
        <w:rPr>
          <w:rFonts w:ascii="Bookman Old Style" w:eastAsia="Bookman Old Style" w:hAnsi="Bookman Old Style" w:cs="Bookman Old Style"/>
          <w:bCs/>
          <w:color w:val="000000"/>
        </w:rPr>
        <w:tab/>
        <w:t xml:space="preserve">         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>(</w:t>
      </w:r>
      <w:r>
        <w:rPr>
          <w:rFonts w:ascii="Bookman Old Style" w:eastAsia="Bookman Old Style" w:hAnsi="Bookman Old Style" w:cs="Bookman Old Style"/>
          <w:b/>
          <w:color w:val="000000"/>
        </w:rPr>
        <w:t>2+3+3=7</w:t>
      </w:r>
      <w:r w:rsidR="00B238AE" w:rsidRPr="00D73586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0A4A52E4" w14:textId="77777777" w:rsidR="00B238AE" w:rsidRDefault="00B238AE" w:rsidP="00B238AE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3</w:t>
      </w:r>
      <w:r>
        <w:rPr>
          <w:rFonts w:ascii="Bookman Old Style" w:eastAsia="Bookman Old Style" w:hAnsi="Bookman Old Style" w:cs="Bookman Old Style"/>
          <w:b/>
          <w:sz w:val="24"/>
          <w:szCs w:val="24"/>
        </w:rPr>
        <w:tab/>
      </w:r>
    </w:p>
    <w:p w14:paraId="332AD8A8" w14:textId="0DC66433" w:rsidR="00BF679D" w:rsidRPr="00BF679D" w:rsidRDefault="004E47B7" w:rsidP="00BF679D">
      <w:pPr>
        <w:jc w:val="both"/>
        <w:rPr>
          <w:rFonts w:ascii="Bookman Old Style" w:eastAsia="Times New Roman" w:hAnsi="Bookman Old Style" w:cs="Times New Roman"/>
          <w:bCs/>
        </w:rPr>
      </w:pPr>
      <w:r>
        <w:rPr>
          <w:rFonts w:ascii="Bookman Old Style" w:eastAsia="Times New Roman" w:hAnsi="Bookman Old Style" w:cs="Times New Roman"/>
          <w:bCs/>
        </w:rPr>
        <w:t xml:space="preserve">Write a program (HTML and </w:t>
      </w:r>
      <w:proofErr w:type="spellStart"/>
      <w:r>
        <w:rPr>
          <w:rFonts w:ascii="Bookman Old Style" w:eastAsia="Times New Roman" w:hAnsi="Bookman Old Style" w:cs="Times New Roman"/>
          <w:bCs/>
        </w:rPr>
        <w:t>Javascript</w:t>
      </w:r>
      <w:proofErr w:type="spellEnd"/>
      <w:r>
        <w:rPr>
          <w:rFonts w:ascii="Bookman Old Style" w:eastAsia="Times New Roman" w:hAnsi="Bookman Old Style" w:cs="Times New Roman"/>
          <w:bCs/>
        </w:rPr>
        <w:t xml:space="preserve">) with a button that counts the number of times it has been clicked and displays the result in a div. Instead of using </w:t>
      </w:r>
      <w:proofErr w:type="spellStart"/>
      <w:r>
        <w:rPr>
          <w:rFonts w:ascii="Bookman Old Style" w:eastAsia="Times New Roman" w:hAnsi="Bookman Old Style" w:cs="Times New Roman"/>
          <w:bCs/>
        </w:rPr>
        <w:t>Javascript</w:t>
      </w:r>
      <w:proofErr w:type="spellEnd"/>
      <w:r>
        <w:rPr>
          <w:rFonts w:ascii="Bookman Old Style" w:eastAsia="Times New Roman" w:hAnsi="Bookman Old Style" w:cs="Times New Roman"/>
          <w:bCs/>
        </w:rPr>
        <w:t xml:space="preserve"> DOM objects, use jQuery to perform the operation.</w:t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C64D5A">
        <w:rPr>
          <w:rFonts w:ascii="Bookman Old Style" w:eastAsia="Times New Roman" w:hAnsi="Bookman Old Style" w:cs="Times New Roman"/>
          <w:bCs/>
        </w:rPr>
        <w:tab/>
      </w:r>
      <w:r w:rsidR="00B238AE" w:rsidRPr="0032245A">
        <w:rPr>
          <w:rFonts w:ascii="Bookman Old Style" w:eastAsia="Bookman Old Style" w:hAnsi="Bookman Old Style" w:cs="Bookman Old Style"/>
          <w:b/>
        </w:rPr>
        <w:t>(</w:t>
      </w:r>
      <w:r w:rsidR="00C64D5A">
        <w:rPr>
          <w:rFonts w:ascii="Bookman Old Style" w:eastAsia="Bookman Old Style" w:hAnsi="Bookman Old Style" w:cs="Bookman Old Style"/>
          <w:b/>
        </w:rPr>
        <w:t>5</w:t>
      </w:r>
      <w:r w:rsidR="00B238AE" w:rsidRPr="0032245A">
        <w:rPr>
          <w:rFonts w:ascii="Bookman Old Style" w:eastAsia="Bookman Old Style" w:hAnsi="Bookman Old Style" w:cs="Bookman Old Style"/>
          <w:b/>
        </w:rPr>
        <w:t xml:space="preserve"> Marks)</w:t>
      </w:r>
    </w:p>
    <w:p w14:paraId="12E03407" w14:textId="44E8D471" w:rsidR="00B238AE" w:rsidRDefault="00B238AE" w:rsidP="00BF679D">
      <w:pPr>
        <w:spacing w:line="240" w:lineRule="auto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QUESTION 4</w:t>
      </w:r>
    </w:p>
    <w:p w14:paraId="6BCF7B4F" w14:textId="24E72912" w:rsidR="00B238AE" w:rsidRPr="00F277BF" w:rsidRDefault="00A31448" w:rsidP="00F277BF">
      <w:pPr>
        <w:tabs>
          <w:tab w:val="left" w:pos="7215"/>
        </w:tabs>
        <w:outlineLvl w:val="0"/>
        <w:rPr>
          <w:rFonts w:ascii="Bookman Old Style" w:eastAsia="Bookman Old Style" w:hAnsi="Bookman Old Style" w:cs="Bookman Old Style"/>
          <w:bCs/>
          <w:sz w:val="24"/>
          <w:szCs w:val="24"/>
        </w:rPr>
      </w:pPr>
      <w:r>
        <w:rPr>
          <w:rFonts w:ascii="Bookman Old Style" w:eastAsia="Bookman Old Style" w:hAnsi="Bookman Old Style" w:cs="Bookman Old Style"/>
          <w:color w:val="000000"/>
        </w:rPr>
        <w:t>Briefly discuss the steps of SSL encryption and how it prevents unauthenticated access to protected resources.</w:t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</w:r>
      <w:r>
        <w:rPr>
          <w:rFonts w:ascii="Bookman Old Style" w:eastAsia="Bookman Old Style" w:hAnsi="Bookman Old Style" w:cs="Bookman Old Style"/>
          <w:color w:val="000000"/>
        </w:rPr>
        <w:tab/>
        <w:t xml:space="preserve">  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>(</w:t>
      </w:r>
      <w:r w:rsidR="000B2734">
        <w:rPr>
          <w:rFonts w:ascii="Bookman Old Style" w:eastAsia="Bookman Old Style" w:hAnsi="Bookman Old Style" w:cs="Bookman Old Style"/>
          <w:b/>
          <w:color w:val="000000"/>
        </w:rPr>
        <w:t>3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+</w:t>
      </w:r>
      <w:r w:rsidR="00F277BF">
        <w:rPr>
          <w:rFonts w:ascii="Bookman Old Style" w:eastAsia="Bookman Old Style" w:hAnsi="Bookman Old Style" w:cs="Bookman Old Style"/>
          <w:b/>
          <w:color w:val="000000"/>
        </w:rPr>
        <w:t>2</w:t>
      </w:r>
      <w:r w:rsidR="006553BB">
        <w:rPr>
          <w:rFonts w:ascii="Bookman Old Style" w:eastAsia="Bookman Old Style" w:hAnsi="Bookman Old Style" w:cs="Bookman Old Style"/>
          <w:b/>
          <w:color w:val="000000"/>
        </w:rPr>
        <w:t>=</w:t>
      </w:r>
      <w:r w:rsidR="000B2734">
        <w:rPr>
          <w:rFonts w:ascii="Bookman Old Style" w:eastAsia="Bookman Old Style" w:hAnsi="Bookman Old Style" w:cs="Bookman Old Style"/>
          <w:b/>
          <w:color w:val="000000"/>
        </w:rPr>
        <w:t>5</w:t>
      </w:r>
      <w:r w:rsidR="00B238AE" w:rsidRPr="00657228">
        <w:rPr>
          <w:rFonts w:ascii="Bookman Old Style" w:eastAsia="Bookman Old Style" w:hAnsi="Bookman Old Style" w:cs="Bookman Old Style"/>
          <w:b/>
          <w:color w:val="000000"/>
        </w:rPr>
        <w:t xml:space="preserve"> Marks)</w:t>
      </w:r>
    </w:p>
    <w:p w14:paraId="469CE28B" w14:textId="77777777" w:rsidR="00E2143F" w:rsidRDefault="00E2143F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</w:p>
    <w:p w14:paraId="11BA7220" w14:textId="7AD4891C" w:rsidR="00A94701" w:rsidRPr="00B85F6E" w:rsidRDefault="00B238AE" w:rsidP="002B14BA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720"/>
        <w:jc w:val="center"/>
        <w:rPr>
          <w:rFonts w:ascii="Bookman Old Style" w:eastAsia="Bookman Old Style" w:hAnsi="Bookman Old Style" w:cs="Bookman Old Style"/>
          <w:b/>
          <w:sz w:val="24"/>
          <w:szCs w:val="24"/>
        </w:rPr>
      </w:pPr>
      <w:r>
        <w:rPr>
          <w:rFonts w:ascii="Bookman Old Style" w:eastAsia="Bookman Old Style" w:hAnsi="Bookman Old Style" w:cs="Bookman Old Style"/>
          <w:b/>
          <w:sz w:val="24"/>
          <w:szCs w:val="24"/>
        </w:rPr>
        <w:t>**END OF QUESTIONS**</w:t>
      </w:r>
    </w:p>
    <w:sectPr w:rsidR="00A94701" w:rsidRPr="00B85F6E" w:rsidSect="00B5002A">
      <w:pgSz w:w="11900" w:h="16840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7B16CB"/>
    <w:multiLevelType w:val="hybridMultilevel"/>
    <w:tmpl w:val="5A0A9AFE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93EC1"/>
    <w:multiLevelType w:val="multilevel"/>
    <w:tmpl w:val="E0E0B58E"/>
    <w:lvl w:ilvl="0">
      <w:start w:val="1"/>
      <w:numFmt w:val="decimal"/>
      <w:lvlText w:val="%1."/>
      <w:lvlJc w:val="left"/>
      <w:pPr>
        <w:ind w:left="720" w:hanging="360"/>
      </w:pPr>
      <w:rPr>
        <w:rFonts w:ascii="Cambria" w:hAnsi="Cambria" w:hint="default"/>
        <w:b w:val="0"/>
        <w:bCs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2" w15:restartNumberingAfterBreak="0">
    <w:nsid w:val="41E06421"/>
    <w:multiLevelType w:val="hybridMultilevel"/>
    <w:tmpl w:val="78747DB2"/>
    <w:lvl w:ilvl="0" w:tplc="A0B6D0B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DUxMjY2MjA2M7FQ0lEKTi0uzszPAykwrAUAst7jTCwAAAA="/>
  </w:docVars>
  <w:rsids>
    <w:rsidRoot w:val="00B238AE"/>
    <w:rsid w:val="00004E9A"/>
    <w:rsid w:val="00014BC8"/>
    <w:rsid w:val="0003766C"/>
    <w:rsid w:val="00085AA3"/>
    <w:rsid w:val="000939E8"/>
    <w:rsid w:val="000B2734"/>
    <w:rsid w:val="000C12AA"/>
    <w:rsid w:val="000E05A4"/>
    <w:rsid w:val="000E0E4E"/>
    <w:rsid w:val="000E4EF3"/>
    <w:rsid w:val="000F3B27"/>
    <w:rsid w:val="001058F1"/>
    <w:rsid w:val="0013387E"/>
    <w:rsid w:val="00147812"/>
    <w:rsid w:val="00152710"/>
    <w:rsid w:val="00181353"/>
    <w:rsid w:val="001A6AD4"/>
    <w:rsid w:val="001B5A41"/>
    <w:rsid w:val="001C2853"/>
    <w:rsid w:val="001C4830"/>
    <w:rsid w:val="001D66E2"/>
    <w:rsid w:val="002169C3"/>
    <w:rsid w:val="0023248E"/>
    <w:rsid w:val="00245232"/>
    <w:rsid w:val="0027216D"/>
    <w:rsid w:val="00275349"/>
    <w:rsid w:val="00280D5E"/>
    <w:rsid w:val="002908CA"/>
    <w:rsid w:val="002B14BA"/>
    <w:rsid w:val="002B3ED6"/>
    <w:rsid w:val="002B76AF"/>
    <w:rsid w:val="002C1334"/>
    <w:rsid w:val="002C2032"/>
    <w:rsid w:val="002E7001"/>
    <w:rsid w:val="002F3A7E"/>
    <w:rsid w:val="002F5111"/>
    <w:rsid w:val="002F6CCF"/>
    <w:rsid w:val="00304B8C"/>
    <w:rsid w:val="00305F41"/>
    <w:rsid w:val="00315298"/>
    <w:rsid w:val="00316668"/>
    <w:rsid w:val="0032245A"/>
    <w:rsid w:val="003226C8"/>
    <w:rsid w:val="00352FDB"/>
    <w:rsid w:val="00357BE3"/>
    <w:rsid w:val="00364DE6"/>
    <w:rsid w:val="003768FF"/>
    <w:rsid w:val="00383ABE"/>
    <w:rsid w:val="00383F5C"/>
    <w:rsid w:val="003955A7"/>
    <w:rsid w:val="00395B33"/>
    <w:rsid w:val="003A638B"/>
    <w:rsid w:val="003A6DBE"/>
    <w:rsid w:val="003C0717"/>
    <w:rsid w:val="003C1A12"/>
    <w:rsid w:val="003C53CF"/>
    <w:rsid w:val="003D6BC7"/>
    <w:rsid w:val="003E09B2"/>
    <w:rsid w:val="003E3A1C"/>
    <w:rsid w:val="004022B5"/>
    <w:rsid w:val="00406663"/>
    <w:rsid w:val="00445989"/>
    <w:rsid w:val="00447FB9"/>
    <w:rsid w:val="0045256D"/>
    <w:rsid w:val="0046086F"/>
    <w:rsid w:val="00473243"/>
    <w:rsid w:val="00482676"/>
    <w:rsid w:val="00495521"/>
    <w:rsid w:val="004A7A0B"/>
    <w:rsid w:val="004C3D36"/>
    <w:rsid w:val="004D3FC7"/>
    <w:rsid w:val="004E47B7"/>
    <w:rsid w:val="004F5E58"/>
    <w:rsid w:val="00500BF6"/>
    <w:rsid w:val="005109F1"/>
    <w:rsid w:val="005132D0"/>
    <w:rsid w:val="00521026"/>
    <w:rsid w:val="005211F7"/>
    <w:rsid w:val="00527265"/>
    <w:rsid w:val="00533E20"/>
    <w:rsid w:val="005372C3"/>
    <w:rsid w:val="005604B3"/>
    <w:rsid w:val="00577F50"/>
    <w:rsid w:val="00583782"/>
    <w:rsid w:val="0058612A"/>
    <w:rsid w:val="0059037F"/>
    <w:rsid w:val="00590F74"/>
    <w:rsid w:val="005C5AB3"/>
    <w:rsid w:val="005C6F84"/>
    <w:rsid w:val="005C700B"/>
    <w:rsid w:val="005E3C41"/>
    <w:rsid w:val="00611EEA"/>
    <w:rsid w:val="00631073"/>
    <w:rsid w:val="00635EB4"/>
    <w:rsid w:val="0063714B"/>
    <w:rsid w:val="00644A28"/>
    <w:rsid w:val="006509B0"/>
    <w:rsid w:val="00652D86"/>
    <w:rsid w:val="006553BB"/>
    <w:rsid w:val="00657228"/>
    <w:rsid w:val="00662AFE"/>
    <w:rsid w:val="006672A1"/>
    <w:rsid w:val="00672DB6"/>
    <w:rsid w:val="00685A04"/>
    <w:rsid w:val="00690C9C"/>
    <w:rsid w:val="00694E3F"/>
    <w:rsid w:val="006B5ABD"/>
    <w:rsid w:val="006C6227"/>
    <w:rsid w:val="006F3867"/>
    <w:rsid w:val="006F5B8A"/>
    <w:rsid w:val="00701E09"/>
    <w:rsid w:val="00706629"/>
    <w:rsid w:val="0072285A"/>
    <w:rsid w:val="0072543A"/>
    <w:rsid w:val="00762ED0"/>
    <w:rsid w:val="007801C7"/>
    <w:rsid w:val="007A01E2"/>
    <w:rsid w:val="007A4DF3"/>
    <w:rsid w:val="007A6EBF"/>
    <w:rsid w:val="007D7F46"/>
    <w:rsid w:val="007E610B"/>
    <w:rsid w:val="00801CC7"/>
    <w:rsid w:val="00803808"/>
    <w:rsid w:val="008054F5"/>
    <w:rsid w:val="00821FAF"/>
    <w:rsid w:val="008268FA"/>
    <w:rsid w:val="008278C6"/>
    <w:rsid w:val="00831A4F"/>
    <w:rsid w:val="00831BB1"/>
    <w:rsid w:val="008361D3"/>
    <w:rsid w:val="008571F0"/>
    <w:rsid w:val="008656C9"/>
    <w:rsid w:val="00872EAA"/>
    <w:rsid w:val="00873DFC"/>
    <w:rsid w:val="008838AB"/>
    <w:rsid w:val="008A5492"/>
    <w:rsid w:val="008B6694"/>
    <w:rsid w:val="008D2CC0"/>
    <w:rsid w:val="008D7B8C"/>
    <w:rsid w:val="008E1F6F"/>
    <w:rsid w:val="008E6EFF"/>
    <w:rsid w:val="0091077D"/>
    <w:rsid w:val="00910A90"/>
    <w:rsid w:val="00912FFC"/>
    <w:rsid w:val="009153CE"/>
    <w:rsid w:val="009218C2"/>
    <w:rsid w:val="009455C2"/>
    <w:rsid w:val="00956DDB"/>
    <w:rsid w:val="00960C9E"/>
    <w:rsid w:val="00973B71"/>
    <w:rsid w:val="00976943"/>
    <w:rsid w:val="00996ED6"/>
    <w:rsid w:val="009A5050"/>
    <w:rsid w:val="009A7074"/>
    <w:rsid w:val="009B427C"/>
    <w:rsid w:val="009C0F13"/>
    <w:rsid w:val="009E37E7"/>
    <w:rsid w:val="009E3C3F"/>
    <w:rsid w:val="00A02E7F"/>
    <w:rsid w:val="00A2160B"/>
    <w:rsid w:val="00A23E45"/>
    <w:rsid w:val="00A31448"/>
    <w:rsid w:val="00A4223F"/>
    <w:rsid w:val="00A52051"/>
    <w:rsid w:val="00A536BF"/>
    <w:rsid w:val="00A53F8E"/>
    <w:rsid w:val="00A602F5"/>
    <w:rsid w:val="00A74DF6"/>
    <w:rsid w:val="00A94562"/>
    <w:rsid w:val="00A9667E"/>
    <w:rsid w:val="00AA6E74"/>
    <w:rsid w:val="00AB195B"/>
    <w:rsid w:val="00AC4B75"/>
    <w:rsid w:val="00AC5F08"/>
    <w:rsid w:val="00AD37BF"/>
    <w:rsid w:val="00AD5CD6"/>
    <w:rsid w:val="00B003C8"/>
    <w:rsid w:val="00B07261"/>
    <w:rsid w:val="00B17431"/>
    <w:rsid w:val="00B238AE"/>
    <w:rsid w:val="00B32A05"/>
    <w:rsid w:val="00B5002A"/>
    <w:rsid w:val="00B60150"/>
    <w:rsid w:val="00B61ABC"/>
    <w:rsid w:val="00B82AB5"/>
    <w:rsid w:val="00B8458A"/>
    <w:rsid w:val="00B85F6E"/>
    <w:rsid w:val="00B85F7E"/>
    <w:rsid w:val="00B92C71"/>
    <w:rsid w:val="00BA7532"/>
    <w:rsid w:val="00BB5B9D"/>
    <w:rsid w:val="00BC129A"/>
    <w:rsid w:val="00BC3CC4"/>
    <w:rsid w:val="00BC4B59"/>
    <w:rsid w:val="00BC51F3"/>
    <w:rsid w:val="00BD66B5"/>
    <w:rsid w:val="00BF1650"/>
    <w:rsid w:val="00BF58FA"/>
    <w:rsid w:val="00BF63AB"/>
    <w:rsid w:val="00BF679D"/>
    <w:rsid w:val="00C01CFB"/>
    <w:rsid w:val="00C102AE"/>
    <w:rsid w:val="00C3353A"/>
    <w:rsid w:val="00C44B15"/>
    <w:rsid w:val="00C53A54"/>
    <w:rsid w:val="00C53C18"/>
    <w:rsid w:val="00C64D5A"/>
    <w:rsid w:val="00C654C9"/>
    <w:rsid w:val="00C76DA0"/>
    <w:rsid w:val="00C777B6"/>
    <w:rsid w:val="00C83E28"/>
    <w:rsid w:val="00C91629"/>
    <w:rsid w:val="00CA14D3"/>
    <w:rsid w:val="00CA2B74"/>
    <w:rsid w:val="00CA3A84"/>
    <w:rsid w:val="00CA7026"/>
    <w:rsid w:val="00CB5F66"/>
    <w:rsid w:val="00CC0AAE"/>
    <w:rsid w:val="00CD7FF9"/>
    <w:rsid w:val="00CF2B7A"/>
    <w:rsid w:val="00D10393"/>
    <w:rsid w:val="00D24D36"/>
    <w:rsid w:val="00D6312C"/>
    <w:rsid w:val="00D645BC"/>
    <w:rsid w:val="00D65706"/>
    <w:rsid w:val="00D73586"/>
    <w:rsid w:val="00D94E80"/>
    <w:rsid w:val="00DB0614"/>
    <w:rsid w:val="00DC3AF7"/>
    <w:rsid w:val="00DD36BE"/>
    <w:rsid w:val="00DD55C1"/>
    <w:rsid w:val="00DF414D"/>
    <w:rsid w:val="00E2143F"/>
    <w:rsid w:val="00E41287"/>
    <w:rsid w:val="00E41427"/>
    <w:rsid w:val="00E43C92"/>
    <w:rsid w:val="00E445ED"/>
    <w:rsid w:val="00E4560E"/>
    <w:rsid w:val="00E5493D"/>
    <w:rsid w:val="00E62A2A"/>
    <w:rsid w:val="00E90635"/>
    <w:rsid w:val="00E90B4A"/>
    <w:rsid w:val="00E91159"/>
    <w:rsid w:val="00E95BCB"/>
    <w:rsid w:val="00EA26E6"/>
    <w:rsid w:val="00EA42EE"/>
    <w:rsid w:val="00EB45D9"/>
    <w:rsid w:val="00EC7991"/>
    <w:rsid w:val="00ED2D0B"/>
    <w:rsid w:val="00EF4A7E"/>
    <w:rsid w:val="00F061FC"/>
    <w:rsid w:val="00F065C0"/>
    <w:rsid w:val="00F06F70"/>
    <w:rsid w:val="00F12E35"/>
    <w:rsid w:val="00F277BF"/>
    <w:rsid w:val="00F324AC"/>
    <w:rsid w:val="00F54E00"/>
    <w:rsid w:val="00F636DF"/>
    <w:rsid w:val="00F730DE"/>
    <w:rsid w:val="00F744FF"/>
    <w:rsid w:val="00F87AA9"/>
    <w:rsid w:val="00F92549"/>
    <w:rsid w:val="00F9283A"/>
    <w:rsid w:val="00FA150C"/>
    <w:rsid w:val="00FB2CF7"/>
    <w:rsid w:val="00FB7D6B"/>
    <w:rsid w:val="00FC5E72"/>
    <w:rsid w:val="00FD1297"/>
    <w:rsid w:val="00FE0FC2"/>
    <w:rsid w:val="00FE15BC"/>
    <w:rsid w:val="00FE710E"/>
    <w:rsid w:val="00FE7A88"/>
    <w:rsid w:val="00FF28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FCA86"/>
  <w15:docId w15:val="{9284BCAF-53BB-4033-9A70-9DD581DEE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238AE"/>
    <w:pPr>
      <w:spacing w:after="200" w:line="276" w:lineRule="auto"/>
    </w:pPr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604B3"/>
    <w:pPr>
      <w:autoSpaceDE w:val="0"/>
      <w:autoSpaceDN w:val="0"/>
      <w:adjustRightInd w:val="0"/>
    </w:pPr>
    <w:rPr>
      <w:rFonts w:ascii="Calibri" w:hAnsi="Calibri" w:cs="Calibri"/>
      <w:color w:val="000000"/>
      <w:lang w:val="en-SG"/>
    </w:rPr>
  </w:style>
  <w:style w:type="paragraph" w:styleId="ListParagraph">
    <w:name w:val="List Paragraph"/>
    <w:basedOn w:val="Normal"/>
    <w:uiPriority w:val="34"/>
    <w:qFormat/>
    <w:rsid w:val="00FE0F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ees Mansoor</dc:creator>
  <cp:keywords/>
  <dc:description/>
  <cp:lastModifiedBy>HP</cp:lastModifiedBy>
  <cp:revision>548</cp:revision>
  <cp:lastPrinted>2019-11-14T09:31:00Z</cp:lastPrinted>
  <dcterms:created xsi:type="dcterms:W3CDTF">2019-11-14T09:32:00Z</dcterms:created>
  <dcterms:modified xsi:type="dcterms:W3CDTF">2021-01-19T21:17:00Z</dcterms:modified>
</cp:coreProperties>
</file>